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36CFDB" w14:textId="77777777" w:rsidR="005D64DE" w:rsidRDefault="008546DF">
      <w:pPr>
        <w:pStyle w:val="Heading2"/>
      </w:pPr>
      <w:bookmarkStart w:id="0" w:name="total-admissions"/>
      <w:r>
        <w:rPr>
          <w:b/>
          <w:bCs/>
        </w:rPr>
        <w:t>1. Total Admissions</w:t>
      </w:r>
    </w:p>
    <w:p w14:paraId="7DD0BAA7" w14:textId="77777777" w:rsidR="005D64DE" w:rsidRDefault="008546DF">
      <w:pPr>
        <w:pStyle w:val="SourceCode"/>
      </w:pPr>
      <w:r>
        <w:rPr>
          <w:rStyle w:val="VerbatimChar"/>
        </w:rPr>
        <w:t>Total Admissions = COUNTROWS('PatientData')</w:t>
      </w:r>
    </w:p>
    <w:p w14:paraId="4B959E6A" w14:textId="77777777" w:rsidR="005D64DE" w:rsidRDefault="008546DF">
      <w:pPr>
        <w:pStyle w:val="Heading2"/>
      </w:pPr>
      <w:bookmarkStart w:id="1" w:name="distinct-patients"/>
      <w:bookmarkEnd w:id="0"/>
      <w:r>
        <w:rPr>
          <w:b/>
          <w:bCs/>
        </w:rPr>
        <w:t>2. Distinct Patients</w:t>
      </w:r>
    </w:p>
    <w:p w14:paraId="45EB2B30" w14:textId="77777777" w:rsidR="005D64DE" w:rsidRDefault="008546DF">
      <w:pPr>
        <w:pStyle w:val="SourceCode"/>
      </w:pPr>
      <w:r>
        <w:rPr>
          <w:rStyle w:val="VerbatimChar"/>
        </w:rPr>
        <w:t>Distinct Patients = DISTINCTCOUNT('PatientData'[Patient_ID])</w:t>
      </w:r>
    </w:p>
    <w:p w14:paraId="69E4B2BE" w14:textId="77777777" w:rsidR="005D64DE" w:rsidRDefault="008546DF">
      <w:pPr>
        <w:pStyle w:val="Heading2"/>
      </w:pPr>
      <w:bookmarkStart w:id="2" w:name="average-length-of-stay-avg-los"/>
      <w:bookmarkEnd w:id="1"/>
      <w:r>
        <w:rPr>
          <w:b/>
          <w:bCs/>
        </w:rPr>
        <w:t>3. Average Length of Stay (Avg LOS)</w:t>
      </w:r>
    </w:p>
    <w:p w14:paraId="05AA08DB" w14:textId="77777777" w:rsidR="005D64DE" w:rsidRDefault="008546DF">
      <w:pPr>
        <w:pStyle w:val="SourceCode"/>
      </w:pPr>
      <w:r>
        <w:rPr>
          <w:rStyle w:val="VerbatimChar"/>
        </w:rPr>
        <w:t>Avg LOS = AVERAGE('PatientData'[Length_of_Stay])</w:t>
      </w:r>
    </w:p>
    <w:p w14:paraId="67226743" w14:textId="77777777" w:rsidR="005D64DE" w:rsidRDefault="008546DF">
      <w:pPr>
        <w:pStyle w:val="Heading2"/>
      </w:pPr>
      <w:bookmarkStart w:id="3" w:name="readmission-count"/>
      <w:bookmarkEnd w:id="2"/>
      <w:r>
        <w:rPr>
          <w:b/>
          <w:bCs/>
        </w:rPr>
        <w:t>4. Readmission Count</w:t>
      </w:r>
    </w:p>
    <w:p w14:paraId="2DE06DE7" w14:textId="77777777" w:rsidR="005D64DE" w:rsidRDefault="008546DF">
      <w:pPr>
        <w:pStyle w:val="SourceCode"/>
      </w:pPr>
      <w:r>
        <w:rPr>
          <w:rStyle w:val="VerbatimChar"/>
        </w:rPr>
        <w:t>Readmission Count = CALCULATE(COUNTROWS('PatientData'), 'PatientData'[Readmission] = "Yes")</w:t>
      </w:r>
    </w:p>
    <w:p w14:paraId="15E4F45D" w14:textId="77777777" w:rsidR="005D64DE" w:rsidRDefault="008546DF">
      <w:pPr>
        <w:pStyle w:val="Heading2"/>
      </w:pPr>
      <w:bookmarkStart w:id="4" w:name="readmission-rate"/>
      <w:bookmarkEnd w:id="3"/>
      <w:r>
        <w:rPr>
          <w:b/>
          <w:bCs/>
        </w:rPr>
        <w:t>5. Readmission Rate</w:t>
      </w:r>
    </w:p>
    <w:p w14:paraId="0B7F452B" w14:textId="77777777" w:rsidR="005D64DE" w:rsidRDefault="008546DF">
      <w:pPr>
        <w:pStyle w:val="SourceCode"/>
      </w:pPr>
      <w:r>
        <w:rPr>
          <w:rStyle w:val="VerbatimChar"/>
        </w:rPr>
        <w:t>Readmission Rate = DIVIDE([Readmission Count], [Total Admissions], 0)</w:t>
      </w:r>
    </w:p>
    <w:p w14:paraId="2C8D2AA2" w14:textId="77777777" w:rsidR="005D64DE" w:rsidRDefault="008546DF">
      <w:pPr>
        <w:pStyle w:val="Heading2"/>
      </w:pPr>
      <w:bookmarkStart w:id="5" w:name="department-of-total-admissions"/>
      <w:bookmarkEnd w:id="4"/>
      <w:r>
        <w:rPr>
          <w:b/>
          <w:bCs/>
        </w:rPr>
        <w:t>6. Department % of Total Admissions</w:t>
      </w:r>
    </w:p>
    <w:p w14:paraId="3EA9628B" w14:textId="77777777" w:rsidR="005D64DE" w:rsidRDefault="008546DF">
      <w:pPr>
        <w:pStyle w:val="SourceCode"/>
      </w:pPr>
      <w:r>
        <w:rPr>
          <w:rStyle w:val="VerbatimChar"/>
        </w:rPr>
        <w:t>Department % of Total =</w:t>
      </w:r>
      <w:r>
        <w:br/>
      </w:r>
      <w:r>
        <w:rPr>
          <w:rStyle w:val="VerbatimChar"/>
        </w:rPr>
        <w:t>DIVIDE(</w:t>
      </w:r>
      <w:r>
        <w:br/>
      </w:r>
      <w:r>
        <w:rPr>
          <w:rStyle w:val="VerbatimChar"/>
        </w:rPr>
        <w:t xml:space="preserve">    COUNTROWS('PatientData'),</w:t>
      </w:r>
      <w:r>
        <w:br/>
      </w:r>
      <w:r>
        <w:rPr>
          <w:rStyle w:val="VerbatimChar"/>
        </w:rPr>
        <w:t xml:space="preserve">    CALCULATE(COUNTROWS('PatientData'), ALL('PatientData')),</w:t>
      </w:r>
      <w:r>
        <w:br/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)</w:t>
      </w:r>
    </w:p>
    <w:p w14:paraId="0009CB9B" w14:textId="4C7A5BB8" w:rsidR="005D64DE" w:rsidRDefault="005D64DE">
      <w:pPr>
        <w:pStyle w:val="FirstParagraph"/>
      </w:pPr>
      <w:bookmarkStart w:id="6" w:name="ytd-admissions"/>
      <w:bookmarkEnd w:id="5"/>
    </w:p>
    <w:bookmarkEnd w:id="6"/>
    <w:sectPr w:rsidR="005D64DE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D74C6C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4934518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D64DE"/>
    <w:rsid w:val="002243AE"/>
    <w:rsid w:val="005D64DE"/>
    <w:rsid w:val="008546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8"/>
    <o:shapelayout v:ext="edit">
      <o:idmap v:ext="edit" data="1"/>
    </o:shapelayout>
  </w:shapeDefaults>
  <w:decimalSymbol w:val="."/>
  <w:listSeparator w:val=","/>
  <w14:docId w14:val="6A04ACDF"/>
  <w15:docId w15:val="{C2EFBA25-EBB2-40AB-8AD6-2C3A32D920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8</Words>
  <Characters>534</Characters>
  <Application>Microsoft Office Word</Application>
  <DocSecurity>0</DocSecurity>
  <Lines>16</Lines>
  <Paragraphs>9</Paragraphs>
  <ScaleCrop>false</ScaleCrop>
  <Company/>
  <LinksUpToDate>false</LinksUpToDate>
  <CharactersWithSpaces>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hushi Dave</dc:creator>
  <cp:keywords/>
  <cp:lastModifiedBy>Khushi Dave</cp:lastModifiedBy>
  <cp:revision>2</cp:revision>
  <dcterms:created xsi:type="dcterms:W3CDTF">2025-09-21T00:05:00Z</dcterms:created>
  <dcterms:modified xsi:type="dcterms:W3CDTF">2025-09-21T0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e49dead-5a49-43af-bcd7-fed220ca55ea</vt:lpwstr>
  </property>
</Properties>
</file>